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67"/>
        <w:gridCol w:w="62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ricas de Efectividad de Arquitectura:</w:t>
            </w:r>
            <w:r>
              <w:t xml:space="preserve"> </w:t>
            </w:r>
            <w:r>
              <w:rPr>
                <w:bCs/>
                <w:b/>
              </w:rPr>
              <w:t xml:space="preserve">Sistema de Medición del Gobierno SOA del FNA: indicadores clave de gest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Efectividad, Factibilidad, Medi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27d50be</w:t>
            </w:r>
            <w:r>
              <w:t xml:space="preserve"> </w:t>
            </w:r>
            <w:r>
              <w:t xml:space="preserve">del 10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hyperlink r:id="rId22">
        <w:r>
          <w:rPr>
            <w:rStyle w:val="Hipervnculo"/>
          </w:rPr>
          <w:t xml:space="preserve">007na1c. Capacidades y Gobierno SOA</w:t>
        </w:r>
      </w:hyperlink>
    </w:p>
    <w:bookmarkStart w:id="24" w:name="X35cb353a06c1ea9fd6944f61f514fc8484a066c"/>
    <w:p>
      <w:pPr>
        <w:pStyle w:val="Ttulo1"/>
      </w:pPr>
      <w:r>
        <w:t xml:space="preserve">Sistema de Medición del Gobierno SOA del FNA</w:t>
      </w:r>
    </w:p>
    <w:bookmarkStart w:id="23" w:name="Xda72c4ba6db968cef97040962dd1f5fd9164245"/>
    <w:p>
      <w:pPr>
        <w:pStyle w:val="Ttulo2"/>
      </w:pPr>
      <w:r>
        <w:t xml:space="preserve">Indicadores Clave del Desempeño del Gobierno</w:t>
      </w:r>
    </w:p>
    <w:p>
      <w:pPr>
        <w:pStyle w:val="FirstParagraph"/>
      </w:pPr>
      <w:r>
        <w:t xml:space="preserve">El objetivo de los índices de desempeño desarrollados en este capítulo es crear y sostener (alimentar) a un sistema de medición de gobierno SOA que de cuenta cuantitativa del progreso (o retroceso) de las capacidades de la arquitectura SOA del FNA.</w:t>
      </w:r>
    </w:p>
    <w:p>
      <w:pPr>
        <w:pStyle w:val="SourceCode"/>
      </w:pPr>
      <w:r>
        <w:rPr>
          <w:rStyle w:val="VerbatimChar"/>
        </w:rPr>
        <w:t xml:space="preserve">Nota: son conceptos distintos, aunque en la práctica son susceptibles de equivalencia: las capaciddades de las arquitecturas equivalen a los niveles de madurez SOA del FNA. </w:t>
      </w:r>
    </w:p>
    <w:p>
      <w:pPr>
        <w:pStyle w:val="FirstParagraph"/>
      </w:pPr>
      <w:r>
        <w:t xml:space="preserve">Para tal efecto, desarrollamos en ejercicio un sistema de medición del gobierno SOA para elFNA basado en dos medidas sintéticas:</w:t>
      </w:r>
    </w:p>
    <w:p>
      <w:pPr>
        <w:numPr>
          <w:ilvl w:val="0"/>
          <w:numId w:val="1001"/>
        </w:numPr>
        <w:pStyle w:val="Compact"/>
      </w:pPr>
      <w:r>
        <w:t xml:space="preserve">Medida de efectividad de costos de la arquitectura</w:t>
      </w:r>
    </w:p>
    <w:p>
      <w:pPr>
        <w:numPr>
          <w:ilvl w:val="0"/>
          <w:numId w:val="1001"/>
        </w:numPr>
        <w:pStyle w:val="Compact"/>
      </w:pPr>
      <w:r>
        <w:t xml:space="preserve">Medida de factibilidad de proyectos de arquitectura</w:t>
      </w:r>
    </w:p>
    <w:bookmarkEnd w:id="23"/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https://uniandes-my.sharepoint.com/personal/ha_wong10_uniandes_edu_co/_layouts/OneNote.aspx?id=%2Fpersonal%2Fha_wong10_uniandes_edu_co%2FDocuments%2FBlocs%20de%20notas%2FHarry%20Alfredo%20%40%20Work&amp;wd=target%28SOA%2FSOA.one%7C54D369EF-B7AB-4AC1-8D87-059C763394A1%2F007na1c.%20Capacidades%20y%20Gobierno%20SOA%7CEE66B38D-4CD5-4280-BFBA-B5FFE3E0A1C7%2F%29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uniandes-my.sharepoint.com/personal/ha_wong10_uniandes_edu_co/_layouts/OneNote.aspx?id=%2Fpersonal%2Fha_wong10_uniandes_edu_co%2FDocuments%2FBlocs%20de%20notas%2FHarry%20Alfredo%20%40%20Work&amp;wd=target%28SOA%2FSOA.one%7C54D369EF-B7AB-4AC1-8D87-059C763394A1%2F007na1c.%20Capacidades%20y%20Gobierno%20SOA%7CEE66B38D-4CD5-4280-BFBA-B5FFE3E0A1C7%2F%29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0T18:51:15Z</dcterms:created>
  <dcterms:modified xsi:type="dcterms:W3CDTF">2023-07-10T18:5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